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-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-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pl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High (greater than 50000 BDT)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.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0T19:43:04Z</dcterms:created>
  <dcterms:modified xsi:type="dcterms:W3CDTF">2024-06-10T19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